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01099C32" w:rsidR="001D2A0C" w:rsidRDefault="00AD4AB2" w:rsidP="00AD4AB2">
      <w:pPr>
        <w:pStyle w:val="Heading1"/>
      </w:pPr>
      <w:r>
        <w:t xml:space="preserve">Social Media Copy – </w:t>
      </w:r>
      <w:r w:rsidR="00B9232A">
        <w:t>Children &amp; Family Support</w:t>
      </w:r>
      <w:r w:rsidR="009564AE">
        <w:t xml:space="preserve"> Week</w:t>
      </w:r>
    </w:p>
    <w:p w14:paraId="11D701D4" w14:textId="37621CB1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4CCEA5EF">
        <w:tc>
          <w:tcPr>
            <w:tcW w:w="3636" w:type="dxa"/>
          </w:tcPr>
          <w:p w14:paraId="69919E16" w14:textId="23263722" w:rsidR="00AD4AB2" w:rsidRDefault="00AA42DA" w:rsidP="006378E7">
            <w:r>
              <w:t>Monday</w:t>
            </w:r>
            <w:r w:rsidR="00AD4AB2">
              <w:t xml:space="preserve">, </w:t>
            </w:r>
            <w:r w:rsidR="00FC0FA2">
              <w:t>Dec</w:t>
            </w:r>
            <w:r w:rsidR="00393165">
              <w:t xml:space="preserve"> </w:t>
            </w:r>
            <w:r w:rsidR="00B9232A">
              <w:t>25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5CCCBD36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B9232A">
              <w:t>Children &amp; Family Support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1F0A2CDF" w14:textId="3EAE5403" w:rsidR="00AD4AB2" w:rsidRDefault="3A35A226" w:rsidP="4CCEA5EF">
            <w:pPr>
              <w:rPr>
                <w:rFonts w:eastAsia="Source Sans Pro" w:cs="Source Sans Pro"/>
              </w:rPr>
            </w:pPr>
            <w:r w:rsidRPr="4CCEA5E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276C28AB" w:rsidR="00AD4AB2" w:rsidRDefault="77F833C3" w:rsidP="4CCEA5EF">
            <w:r>
              <w:rPr>
                <w:noProof/>
              </w:rPr>
              <w:drawing>
                <wp:inline distT="0" distB="0" distL="0" distR="0" wp14:anchorId="550348FE" wp14:editId="7A44CD43">
                  <wp:extent cx="1866900" cy="1895475"/>
                  <wp:effectExtent l="9525" t="9525" r="9525" b="9525"/>
                  <wp:docPr id="1400837612" name="Picture 1400837612" descr="Video featuring a pediatrician high fiving a young patient, a mom hugging her son with an American flag around his shoulders, a dad teaching a child to ride a bike, and boys practicing soccer. It reveals the cause of the week to be Children &amp; Family Suppor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837612" name="Picture 1400837612" descr="Video featuring a pediatrician high fiving a young patient, a mom hugging her son with an American flag around his shoulders, a dad teaching a child to ride a bike, and boys practicing soccer. It reveals the cause of the week to be Children &amp; Family Support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25022277" w:rsidR="00F66025" w:rsidRDefault="00183096" w:rsidP="006378E7">
            <w:r>
              <w:t>Video featuring</w:t>
            </w:r>
            <w:r w:rsidR="00A32889">
              <w:t xml:space="preserve"> </w:t>
            </w:r>
            <w:r w:rsidR="00C72804">
              <w:t xml:space="preserve">a pediatrician high fiving a young patient, a mom hugging her son with an American flag around his shoulders, a dad teaching a child to ride a bike, and </w:t>
            </w:r>
            <w:r w:rsidR="00C06C75">
              <w:t>boys practicing soccer</w:t>
            </w:r>
            <w:r w:rsidR="009C2FA7">
              <w:t>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C06C75">
              <w:t>Children &amp; Family Support</w:t>
            </w:r>
            <w:r w:rsidR="000A6ADD">
              <w:t>.</w:t>
            </w:r>
          </w:p>
        </w:tc>
      </w:tr>
      <w:tr w:rsidR="00AD4AB2" w14:paraId="16843182" w14:textId="77777777" w:rsidTr="4CCEA5EF">
        <w:tc>
          <w:tcPr>
            <w:tcW w:w="3636" w:type="dxa"/>
          </w:tcPr>
          <w:p w14:paraId="676F5E33" w14:textId="0027298C" w:rsidR="00AD4AB2" w:rsidRDefault="00AA42DA" w:rsidP="006378E7">
            <w:r>
              <w:t>Wednesday</w:t>
            </w:r>
            <w:r w:rsidR="00AD4AB2">
              <w:t xml:space="preserve">, </w:t>
            </w:r>
            <w:r w:rsidR="000E46DA">
              <w:t xml:space="preserve">Dec </w:t>
            </w:r>
            <w:r w:rsidR="00FC7A24">
              <w:t>2</w:t>
            </w:r>
            <w:r w:rsidR="00C06C75">
              <w:t>7</w:t>
            </w:r>
          </w:p>
          <w:p w14:paraId="1EDF7959" w14:textId="4943113E" w:rsidR="00777722" w:rsidRDefault="00B4131B" w:rsidP="006378E7">
            <w:r>
              <w:t>Through the @USOPM CFC, you can GIVE HAPPY so</w:t>
            </w:r>
            <w:r w:rsidR="00B9232A">
              <w:t xml:space="preserve"> families like the Lees can expand their families through adoption.</w:t>
            </w:r>
            <w:r>
              <w:t xml:space="preserve"> #GiveCFC</w:t>
            </w:r>
          </w:p>
        </w:tc>
        <w:tc>
          <w:tcPr>
            <w:tcW w:w="3217" w:type="dxa"/>
          </w:tcPr>
          <w:p w14:paraId="3A84C683" w14:textId="3BF56C5B" w:rsidR="00AD4AB2" w:rsidRDefault="003D3DCE" w:rsidP="4CCEA5EF">
            <w:pPr>
              <w:rPr>
                <w:rFonts w:eastAsia="Source Sans Pro" w:cs="Source Sans Pro"/>
              </w:rPr>
            </w:pPr>
            <w:r>
              <w:t> </w:t>
            </w:r>
            <w:r w:rsidR="4CA1EB1F" w:rsidRPr="4CCEA5E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65DB8576" w:rsidR="00AD4AB2" w:rsidRDefault="54C1AB78" w:rsidP="4CCEA5EF">
            <w:r>
              <w:rPr>
                <w:noProof/>
              </w:rPr>
              <w:drawing>
                <wp:inline distT="0" distB="0" distL="0" distR="0" wp14:anchorId="6CB49BF6" wp14:editId="6F68B232">
                  <wp:extent cx="1895475" cy="1885950"/>
                  <wp:effectExtent l="9525" t="9525" r="9525" b="9525"/>
                  <wp:docPr id="1102525522" name="Picture 1102525522" descr="Photo of a family sitting together looking at documents in a folder: “GIVE HAPPY so couples like the Lees can expand their families through adoption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2525522" name="Picture 1102525522" descr="Photo of a family sitting together looking at documents in a folder: “GIVE HAPPY so couples like the Lees can expand their families through adoption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47DE1E70" w:rsidR="00530E69" w:rsidRDefault="000E46DA" w:rsidP="003E5095">
            <w:r>
              <w:t xml:space="preserve">Photo of </w:t>
            </w:r>
            <w:r w:rsidR="00B9232A">
              <w:t>a family sitting together looking at documents in a folder</w:t>
            </w:r>
            <w:r w:rsidR="00A76993">
              <w:t>:</w:t>
            </w:r>
            <w:r w:rsidR="000E367A">
              <w:t xml:space="preserve"> “GIVE HAPPY so</w:t>
            </w:r>
            <w:r w:rsidR="00B9232A">
              <w:t xml:space="preserve"> couples like the Lees can expand their families through adoption.</w:t>
            </w:r>
            <w:r w:rsidR="000E367A">
              <w:t xml:space="preserve">” </w:t>
            </w:r>
          </w:p>
        </w:tc>
      </w:tr>
      <w:tr w:rsidR="00AD4AB2" w14:paraId="4A7DC075" w14:textId="77777777" w:rsidTr="4CCEA5EF">
        <w:tc>
          <w:tcPr>
            <w:tcW w:w="3636" w:type="dxa"/>
          </w:tcPr>
          <w:p w14:paraId="3AF00CF7" w14:textId="14482644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E46DA">
              <w:t xml:space="preserve">Dec </w:t>
            </w:r>
            <w:r w:rsidR="00FC7A24">
              <w:t>2</w:t>
            </w:r>
            <w:r w:rsidR="00C06C75">
              <w:t>9</w:t>
            </w:r>
          </w:p>
          <w:p w14:paraId="025B0314" w14:textId="2E4E86C5" w:rsidR="00CF63C0" w:rsidRDefault="00CF63C0" w:rsidP="006378E7">
            <w:r>
              <w:t xml:space="preserve">Friday fun: </w:t>
            </w:r>
            <w:r w:rsidR="00B70640">
              <w:t>You mean to tell me…my CFC donation can help children and families in need?</w:t>
            </w:r>
            <w:r w:rsidR="511C186B">
              <w:t xml:space="preserve"> </w:t>
            </w:r>
          </w:p>
          <w:p w14:paraId="686BFF86" w14:textId="5E1DE730" w:rsidR="000A3DA5" w:rsidRDefault="00E54959" w:rsidP="006378E7">
            <w:r>
              <w:t xml:space="preserve">What a perfect week to </w:t>
            </w:r>
            <w:r w:rsidR="002D0377">
              <w:t xml:space="preserve">highlight </w:t>
            </w:r>
            <w:r w:rsidR="00B70640">
              <w:t>Children &amp; Family Support</w:t>
            </w:r>
            <w:r w:rsidR="00B10142">
              <w:t xml:space="preserve"> </w:t>
            </w:r>
            <w:r w:rsidR="00846DBB">
              <w:t xml:space="preserve">as our </w:t>
            </w:r>
            <w:r w:rsidR="001509DA">
              <w:t>@USOPM CFC cause of the week</w:t>
            </w:r>
            <w:r w:rsidR="002D0377">
              <w:t>.</w:t>
            </w:r>
            <w:r w:rsidR="00F65CDC">
              <w:t xml:space="preserve"> </w:t>
            </w:r>
            <w:r w:rsidR="007D5593">
              <w:t>#GiveCFC</w:t>
            </w:r>
            <w:r w:rsidR="1E7B4333">
              <w:t xml:space="preserve"> </w:t>
            </w:r>
          </w:p>
        </w:tc>
        <w:tc>
          <w:tcPr>
            <w:tcW w:w="3217" w:type="dxa"/>
          </w:tcPr>
          <w:p w14:paraId="08CB6C41" w14:textId="668BD2B6" w:rsidR="00AD4AB2" w:rsidRDefault="4CE60F7A" w:rsidP="4CCEA5EF">
            <w:pPr>
              <w:rPr>
                <w:rFonts w:eastAsia="Source Sans Pro" w:cs="Source Sans Pro"/>
              </w:rPr>
            </w:pPr>
            <w:r w:rsidRPr="4CCEA5E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03AFAB43" w:rsidR="00AD4AB2" w:rsidRDefault="5B664B6F" w:rsidP="4CCEA5EF">
            <w:r>
              <w:rPr>
                <w:noProof/>
              </w:rPr>
              <w:drawing>
                <wp:inline distT="0" distB="0" distL="0" distR="0" wp14:anchorId="0C7EF43D" wp14:editId="618D4742">
                  <wp:extent cx="1876425" cy="1895475"/>
                  <wp:effectExtent l="0" t="0" r="0" b="0"/>
                  <wp:docPr id="2104118220" name="Picture 2104118220" descr="Image of a baby looking at the camera with text “You mean to tell me…my CFC donation can help children and families in need?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4118220" name="Picture 2104118220" descr="Image of a baby looking at the camera with text “You mean to tell me…my CFC donation can help children and families in need?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1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39A8C51A" w:rsidR="0009442B" w:rsidRDefault="00B70640" w:rsidP="006378E7">
            <w:r>
              <w:t xml:space="preserve">Image of a baby </w:t>
            </w:r>
            <w:r w:rsidR="00C27A24">
              <w:t>looking at the camera with</w:t>
            </w:r>
            <w:r w:rsidR="00CF63C0">
              <w:t xml:space="preserve"> text “</w:t>
            </w:r>
            <w:r w:rsidR="00C27A24">
              <w:t>You mean to tell me…my CFC donation can help children and families in need?</w:t>
            </w:r>
            <w:r w:rsidR="005806DB">
              <w:t>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5274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495" w:right="1080" w:bottom="1080" w:left="1080" w:header="465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9E243" w14:textId="77777777" w:rsidR="008F47CB" w:rsidRDefault="008F47CB" w:rsidP="00525B25">
      <w:r>
        <w:separator/>
      </w:r>
    </w:p>
  </w:endnote>
  <w:endnote w:type="continuationSeparator" w:id="0">
    <w:p w14:paraId="1E43B2DF" w14:textId="77777777" w:rsidR="008F47CB" w:rsidRDefault="008F47CB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B566C" w14:textId="77777777" w:rsidR="00527411" w:rsidRDefault="005274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EF712" w14:textId="77777777" w:rsidR="00527411" w:rsidRDefault="005274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2AFEBC67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/" w:history="1">
      <w:r w:rsidRPr="00141BEE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098E884C" w:rsidR="00044CFB" w:rsidRDefault="00527411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3C0F8D06" wp14:editId="3BA1E89C">
          <wp:extent cx="1362585" cy="283818"/>
          <wp:effectExtent l="0" t="0" r="0" b="2540"/>
          <wp:docPr id="1506149675" name="Picture 1506149675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E33EF" w14:textId="77777777" w:rsidR="008F47CB" w:rsidRDefault="008F47CB" w:rsidP="00525B25">
      <w:r>
        <w:separator/>
      </w:r>
    </w:p>
  </w:footnote>
  <w:footnote w:type="continuationSeparator" w:id="0">
    <w:p w14:paraId="5FE5A7A3" w14:textId="77777777" w:rsidR="008F47CB" w:rsidRDefault="008F47CB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E74B" w14:textId="77777777" w:rsidR="00527411" w:rsidRDefault="005274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681A0" w14:textId="77777777" w:rsidR="00527411" w:rsidRDefault="005274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0F895EC2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3577B630">
          <wp:extent cx="3520440" cy="894134"/>
          <wp:effectExtent l="0" t="0" r="3810" b="1270"/>
          <wp:docPr id="1634598021" name="Picture 1634598021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C4D62" w:rsidRPr="002C4D62">
      <w:rPr>
        <w:sz w:val="10"/>
        <w:szCs w:val="1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QUA54Qs5SwAAAA="/>
  </w:docVars>
  <w:rsids>
    <w:rsidRoot w:val="00B1028A"/>
    <w:rsid w:val="00000365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46DA"/>
    <w:rsid w:val="000E6A22"/>
    <w:rsid w:val="0011011B"/>
    <w:rsid w:val="0011201A"/>
    <w:rsid w:val="00116FA4"/>
    <w:rsid w:val="00122A4A"/>
    <w:rsid w:val="00124611"/>
    <w:rsid w:val="00131075"/>
    <w:rsid w:val="001349CA"/>
    <w:rsid w:val="00141BEE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A4E79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0377"/>
    <w:rsid w:val="002D4CD0"/>
    <w:rsid w:val="002E04DF"/>
    <w:rsid w:val="002E6411"/>
    <w:rsid w:val="002F0D90"/>
    <w:rsid w:val="002F4115"/>
    <w:rsid w:val="002F7BB8"/>
    <w:rsid w:val="00331EA3"/>
    <w:rsid w:val="003327A1"/>
    <w:rsid w:val="00352290"/>
    <w:rsid w:val="00353241"/>
    <w:rsid w:val="00353AB0"/>
    <w:rsid w:val="00353B91"/>
    <w:rsid w:val="00361A2F"/>
    <w:rsid w:val="003726A7"/>
    <w:rsid w:val="00374A3F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B1D62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73FC6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27411"/>
    <w:rsid w:val="00530E69"/>
    <w:rsid w:val="00535758"/>
    <w:rsid w:val="005449A2"/>
    <w:rsid w:val="00547E57"/>
    <w:rsid w:val="00557617"/>
    <w:rsid w:val="00573EA2"/>
    <w:rsid w:val="00575EE7"/>
    <w:rsid w:val="00576444"/>
    <w:rsid w:val="005806DB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6E4E"/>
    <w:rsid w:val="0065103D"/>
    <w:rsid w:val="00657CB8"/>
    <w:rsid w:val="00663513"/>
    <w:rsid w:val="00663BF6"/>
    <w:rsid w:val="00667719"/>
    <w:rsid w:val="00677F77"/>
    <w:rsid w:val="00685936"/>
    <w:rsid w:val="006A7A8F"/>
    <w:rsid w:val="006B1762"/>
    <w:rsid w:val="006D58ED"/>
    <w:rsid w:val="006D7F8A"/>
    <w:rsid w:val="006E31C1"/>
    <w:rsid w:val="00717AAD"/>
    <w:rsid w:val="00721C0A"/>
    <w:rsid w:val="00733A77"/>
    <w:rsid w:val="00761E3A"/>
    <w:rsid w:val="00767364"/>
    <w:rsid w:val="00771347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2595"/>
    <w:rsid w:val="008048DA"/>
    <w:rsid w:val="00810E88"/>
    <w:rsid w:val="00811596"/>
    <w:rsid w:val="00812666"/>
    <w:rsid w:val="00833F06"/>
    <w:rsid w:val="008358D3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47CB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2960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142"/>
    <w:rsid w:val="00B1028A"/>
    <w:rsid w:val="00B118F3"/>
    <w:rsid w:val="00B11E49"/>
    <w:rsid w:val="00B260BA"/>
    <w:rsid w:val="00B34057"/>
    <w:rsid w:val="00B341FF"/>
    <w:rsid w:val="00B34A98"/>
    <w:rsid w:val="00B4131B"/>
    <w:rsid w:val="00B4148C"/>
    <w:rsid w:val="00B45061"/>
    <w:rsid w:val="00B56219"/>
    <w:rsid w:val="00B70640"/>
    <w:rsid w:val="00B76710"/>
    <w:rsid w:val="00B817CC"/>
    <w:rsid w:val="00B8525A"/>
    <w:rsid w:val="00B9232A"/>
    <w:rsid w:val="00B9273F"/>
    <w:rsid w:val="00BB1D96"/>
    <w:rsid w:val="00BD2B7C"/>
    <w:rsid w:val="00BD4082"/>
    <w:rsid w:val="00BF014A"/>
    <w:rsid w:val="00BF2635"/>
    <w:rsid w:val="00BF4E87"/>
    <w:rsid w:val="00C06C75"/>
    <w:rsid w:val="00C11F0B"/>
    <w:rsid w:val="00C15474"/>
    <w:rsid w:val="00C2524D"/>
    <w:rsid w:val="00C27A24"/>
    <w:rsid w:val="00C4101A"/>
    <w:rsid w:val="00C476AB"/>
    <w:rsid w:val="00C52FDF"/>
    <w:rsid w:val="00C72804"/>
    <w:rsid w:val="00C756A6"/>
    <w:rsid w:val="00C7724A"/>
    <w:rsid w:val="00C820B5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63C0"/>
    <w:rsid w:val="00CF79DE"/>
    <w:rsid w:val="00D1531B"/>
    <w:rsid w:val="00D25EA4"/>
    <w:rsid w:val="00D303E5"/>
    <w:rsid w:val="00D450A8"/>
    <w:rsid w:val="00D63C37"/>
    <w:rsid w:val="00DA06FB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4959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2521"/>
    <w:rsid w:val="00F233A3"/>
    <w:rsid w:val="00F25768"/>
    <w:rsid w:val="00F34A32"/>
    <w:rsid w:val="00F51807"/>
    <w:rsid w:val="00F52AAF"/>
    <w:rsid w:val="00F65CDC"/>
    <w:rsid w:val="00F66025"/>
    <w:rsid w:val="00FA419B"/>
    <w:rsid w:val="00FA60AD"/>
    <w:rsid w:val="00FB36BE"/>
    <w:rsid w:val="00FB4165"/>
    <w:rsid w:val="00FB758E"/>
    <w:rsid w:val="00FC0FA2"/>
    <w:rsid w:val="00FC374A"/>
    <w:rsid w:val="00FC543F"/>
    <w:rsid w:val="00FC7A24"/>
    <w:rsid w:val="00FE6AB2"/>
    <w:rsid w:val="00FF059F"/>
    <w:rsid w:val="00FF16D8"/>
    <w:rsid w:val="0AFBBFF5"/>
    <w:rsid w:val="1902CE87"/>
    <w:rsid w:val="1E7B4333"/>
    <w:rsid w:val="215E181D"/>
    <w:rsid w:val="2B574804"/>
    <w:rsid w:val="2E3DA7A4"/>
    <w:rsid w:val="3A35A226"/>
    <w:rsid w:val="4CA1EB1F"/>
    <w:rsid w:val="4CCEA5EF"/>
    <w:rsid w:val="4CE60F7A"/>
    <w:rsid w:val="511C186B"/>
    <w:rsid w:val="54C1AB78"/>
    <w:rsid w:val="5B664B6F"/>
    <w:rsid w:val="5CEAF0D7"/>
    <w:rsid w:val="72BCCF5C"/>
    <w:rsid w:val="77F83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93FF9E-F66A-4746-AB3E-18283DC26822}"/>
</file>

<file path=customXml/itemProps2.xml><?xml version="1.0" encoding="utf-8"?>
<ds:datastoreItem xmlns:ds="http://schemas.openxmlformats.org/officeDocument/2006/customXml" ds:itemID="{6049A48C-AB88-4F54-BC2F-01A89B21C5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Social Media Children &amp; Family</vt:lpstr>
    </vt:vector>
  </TitlesOfParts>
  <Manager/>
  <Company/>
  <LinksUpToDate>false</LinksUpToDate>
  <CharactersWithSpaces>19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ocial Media Children &amp; Family</dc:title>
  <dc:subject/>
  <dc:creator/>
  <cp:keywords>CFC Social Media</cp:keywords>
  <dc:description/>
  <cp:lastModifiedBy/>
  <cp:revision>1</cp:revision>
  <dcterms:created xsi:type="dcterms:W3CDTF">2023-07-31T13:23:00Z</dcterms:created>
  <dcterms:modified xsi:type="dcterms:W3CDTF">2023-07-31T13:34:00Z</dcterms:modified>
  <cp:category/>
</cp:coreProperties>
</file>